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65B1B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65B1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65B1B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65B1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65B1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65B1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32CF18F" w:rsidR="0000007A" w:rsidRPr="00765B1B" w:rsidRDefault="00B2550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65B1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765B1B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65B1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65B1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8392B88" w:rsidR="0000007A" w:rsidRPr="00765B1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65B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65B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65B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77363" w:rsidRPr="00765B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29</w:t>
            </w:r>
          </w:p>
        </w:tc>
      </w:tr>
      <w:tr w:rsidR="0000007A" w:rsidRPr="00765B1B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65B1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65B1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DB98173" w:rsidR="0000007A" w:rsidRPr="00765B1B" w:rsidRDefault="0036530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bookmarkStart w:id="0" w:name="_Hlk207126369"/>
            <w:r w:rsidRPr="00765B1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rug Utilization Pattern </w:t>
            </w:r>
            <w:proofErr w:type="gramStart"/>
            <w:r w:rsidRPr="00765B1B">
              <w:rPr>
                <w:rFonts w:ascii="Arial" w:hAnsi="Arial" w:cs="Arial"/>
                <w:b/>
                <w:sz w:val="20"/>
                <w:szCs w:val="20"/>
                <w:lang w:val="en-GB"/>
              </w:rPr>
              <w:t>In</w:t>
            </w:r>
            <w:proofErr w:type="gramEnd"/>
            <w:r w:rsidRPr="00765B1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Emergency Department </w:t>
            </w:r>
            <w:proofErr w:type="gramStart"/>
            <w:r w:rsidRPr="00765B1B">
              <w:rPr>
                <w:rFonts w:ascii="Arial" w:hAnsi="Arial" w:cs="Arial"/>
                <w:b/>
                <w:sz w:val="20"/>
                <w:szCs w:val="20"/>
                <w:lang w:val="en-GB"/>
              </w:rPr>
              <w:t>At</w:t>
            </w:r>
            <w:proofErr w:type="gramEnd"/>
            <w:r w:rsidRPr="00765B1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765B1B">
              <w:rPr>
                <w:rFonts w:ascii="Arial" w:hAnsi="Arial" w:cs="Arial"/>
                <w:b/>
                <w:sz w:val="20"/>
                <w:szCs w:val="20"/>
                <w:lang w:val="en-GB"/>
              </w:rPr>
              <w:t>A</w:t>
            </w:r>
            <w:proofErr w:type="gramEnd"/>
            <w:r w:rsidRPr="00765B1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Tertiary Care Hospital                                                                                                     </w:t>
            </w:r>
            <w:bookmarkEnd w:id="0"/>
          </w:p>
        </w:tc>
      </w:tr>
      <w:tr w:rsidR="00CF0BBB" w:rsidRPr="00765B1B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65B1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65B1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1D5BE3F" w:rsidR="00CF0BBB" w:rsidRPr="00765B1B" w:rsidRDefault="00C7736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65B1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65B1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E5E9DB1" w:rsidR="00D27A79" w:rsidRPr="00765B1B" w:rsidRDefault="00D27A79" w:rsidP="00765B1B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65B1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65B1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65B1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65B1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65B1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65B1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65B1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65B1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65B1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65B1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65B1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65B1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65B1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65B1B">
              <w:rPr>
                <w:rFonts w:ascii="Arial" w:hAnsi="Arial" w:cs="Arial"/>
                <w:lang w:val="en-GB"/>
              </w:rPr>
              <w:t>Author’s Feedback</w:t>
            </w:r>
            <w:r w:rsidRPr="00765B1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65B1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65B1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65B1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5B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65B1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035C62" w14:textId="77777777" w:rsidR="00F1171E" w:rsidRPr="00765B1B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DBC9196" w14:textId="75B087E1" w:rsidR="0024634A" w:rsidRPr="00765B1B" w:rsidRDefault="0024634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5B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ntinue monitoring of drug utilizing study is important so </w:t>
            </w:r>
            <w:proofErr w:type="gramStart"/>
            <w:r w:rsidRPr="00765B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se manuscript</w:t>
            </w:r>
            <w:proofErr w:type="gramEnd"/>
            <w:r w:rsidRPr="00765B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relevant for the scientific community.</w:t>
            </w:r>
          </w:p>
        </w:tc>
        <w:tc>
          <w:tcPr>
            <w:tcW w:w="1523" w:type="pct"/>
          </w:tcPr>
          <w:p w14:paraId="462A339C" w14:textId="77777777" w:rsidR="00F1171E" w:rsidRPr="00765B1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65B1B" w14:paraId="0D8B5B2C" w14:textId="77777777" w:rsidTr="009C5FEB">
        <w:trPr>
          <w:trHeight w:val="737"/>
        </w:trPr>
        <w:tc>
          <w:tcPr>
            <w:tcW w:w="1265" w:type="pct"/>
            <w:noWrap/>
          </w:tcPr>
          <w:p w14:paraId="21CBA5FE" w14:textId="77777777" w:rsidR="00F1171E" w:rsidRPr="00765B1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5B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65B1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5B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65B1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2A427D7" w:rsidR="00F1171E" w:rsidRPr="00765B1B" w:rsidRDefault="0024634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5B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765B1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65B1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65B1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65B1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65B1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55D5FD4" w:rsidR="00F1171E" w:rsidRPr="00765B1B" w:rsidRDefault="0024634A" w:rsidP="006A566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5B1B">
              <w:rPr>
                <w:rFonts w:ascii="Arial" w:hAnsi="Arial" w:cs="Arial"/>
                <w:sz w:val="20"/>
                <w:szCs w:val="20"/>
              </w:rPr>
              <w:t>Yes, abstract is comprehensive containing most of the important points covered in main section.</w:t>
            </w:r>
          </w:p>
        </w:tc>
        <w:tc>
          <w:tcPr>
            <w:tcW w:w="1523" w:type="pct"/>
          </w:tcPr>
          <w:p w14:paraId="1D54B730" w14:textId="77777777" w:rsidR="00F1171E" w:rsidRPr="00765B1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65B1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65B1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65B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EE1C783" w:rsidR="00F1171E" w:rsidRPr="00765B1B" w:rsidRDefault="0024634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5B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765B1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65B1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65B1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5B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65B1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65B1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4ABCD86" w:rsidR="00F1171E" w:rsidRPr="00765B1B" w:rsidRDefault="009C5FE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5B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fficient</w:t>
            </w:r>
          </w:p>
        </w:tc>
        <w:tc>
          <w:tcPr>
            <w:tcW w:w="1523" w:type="pct"/>
          </w:tcPr>
          <w:p w14:paraId="40220055" w14:textId="77777777" w:rsidR="00F1171E" w:rsidRPr="00765B1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65B1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65B1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65B1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65B1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65B1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65B1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22DC5D05" w:rsidR="00F1171E" w:rsidRPr="00765B1B" w:rsidRDefault="009C5FE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65B1B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149A6CEF" w14:textId="2F4BD81C" w:rsidR="00F1171E" w:rsidRPr="00765B1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65B1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65B1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65B1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65B1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65B1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65B1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65B1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47B2F9B" w:rsidR="00F1171E" w:rsidRPr="00765B1B" w:rsidRDefault="00AE163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65B1B">
              <w:rPr>
                <w:rFonts w:ascii="Arial" w:hAnsi="Arial" w:cs="Arial"/>
                <w:sz w:val="20"/>
                <w:szCs w:val="20"/>
                <w:lang w:val="en-GB"/>
              </w:rPr>
              <w:t>The introduction</w:t>
            </w:r>
            <w:r w:rsidR="0024634A" w:rsidRPr="00765B1B">
              <w:rPr>
                <w:rFonts w:ascii="Arial" w:hAnsi="Arial" w:cs="Arial"/>
                <w:sz w:val="20"/>
                <w:szCs w:val="20"/>
                <w:lang w:val="en-GB"/>
              </w:rPr>
              <w:t xml:space="preserve"> section should mention </w:t>
            </w:r>
            <w:r w:rsidRPr="00765B1B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="0024634A" w:rsidRPr="00765B1B">
              <w:rPr>
                <w:rFonts w:ascii="Arial" w:hAnsi="Arial" w:cs="Arial"/>
                <w:sz w:val="20"/>
                <w:szCs w:val="20"/>
                <w:lang w:val="en-GB"/>
              </w:rPr>
              <w:t xml:space="preserve">importance of carrying out the study and why the study </w:t>
            </w:r>
            <w:r w:rsidRPr="00765B1B">
              <w:rPr>
                <w:rFonts w:ascii="Arial" w:hAnsi="Arial" w:cs="Arial"/>
                <w:sz w:val="20"/>
                <w:szCs w:val="20"/>
                <w:lang w:val="en-GB"/>
              </w:rPr>
              <w:t xml:space="preserve">was planned at the end. The table of comorbidities is very </w:t>
            </w:r>
            <w:proofErr w:type="gramStart"/>
            <w:r w:rsidRPr="00765B1B">
              <w:rPr>
                <w:rFonts w:ascii="Arial" w:hAnsi="Arial" w:cs="Arial"/>
                <w:sz w:val="20"/>
                <w:szCs w:val="20"/>
                <w:lang w:val="en-GB"/>
              </w:rPr>
              <w:t>big,</w:t>
            </w:r>
            <w:proofErr w:type="gramEnd"/>
            <w:r w:rsidRPr="00765B1B">
              <w:rPr>
                <w:rFonts w:ascii="Arial" w:hAnsi="Arial" w:cs="Arial"/>
                <w:sz w:val="20"/>
                <w:szCs w:val="20"/>
                <w:lang w:val="en-GB"/>
              </w:rPr>
              <w:t xml:space="preserve"> it can be condensed. Some more references can be added in the discussion section to highlight the importance of the subject.</w:t>
            </w:r>
          </w:p>
          <w:p w14:paraId="5E946A0E" w14:textId="77777777" w:rsidR="00F1171E" w:rsidRPr="00765B1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765B1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65B1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65B1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65B1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65B1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D7DA393" w14:textId="77777777" w:rsidR="00765B1B" w:rsidRDefault="00765B1B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44A3794" w14:textId="77777777" w:rsidR="00765B1B" w:rsidRPr="00765B1B" w:rsidRDefault="00765B1B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765B1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765B1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765B1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AA4A2A" w:rsidRPr="00765B1B" w14:paraId="41512B92" w14:textId="77777777" w:rsidTr="00AA4A2A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2AAD7" w14:textId="77777777" w:rsidR="00AA4A2A" w:rsidRPr="00765B1B" w:rsidRDefault="00AA4A2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1" w:name="_Hlk156057883"/>
            <w:bookmarkStart w:id="2" w:name="_Hlk156057704"/>
            <w:r w:rsidRPr="00765B1B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765B1B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740F057" w14:textId="77777777" w:rsidR="00AA4A2A" w:rsidRPr="00765B1B" w:rsidRDefault="00AA4A2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A4A2A" w:rsidRPr="00765B1B" w14:paraId="19CED57F" w14:textId="77777777" w:rsidTr="00AA4A2A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016471" w14:textId="77777777" w:rsidR="00AA4A2A" w:rsidRPr="00765B1B" w:rsidRDefault="00AA4A2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772C2C" w14:textId="77777777" w:rsidR="00AA4A2A" w:rsidRPr="00765B1B" w:rsidRDefault="00AA4A2A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65B1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68E1D" w14:textId="77777777" w:rsidR="00AA4A2A" w:rsidRPr="00765B1B" w:rsidRDefault="00AA4A2A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765B1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765B1B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FE6F196" w14:textId="77777777" w:rsidR="00AA4A2A" w:rsidRPr="00765B1B" w:rsidRDefault="00AA4A2A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A4A2A" w:rsidRPr="00765B1B" w14:paraId="17ABA011" w14:textId="77777777" w:rsidTr="00AA4A2A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11FFC" w14:textId="77777777" w:rsidR="00AA4A2A" w:rsidRPr="00765B1B" w:rsidRDefault="00AA4A2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765B1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D94DEE4" w14:textId="77777777" w:rsidR="00AA4A2A" w:rsidRPr="00765B1B" w:rsidRDefault="00AA4A2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78A3A" w14:textId="77777777" w:rsidR="00AA4A2A" w:rsidRPr="00765B1B" w:rsidRDefault="00AA4A2A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65B1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65B1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65B1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4BE8BCB" w14:textId="77777777" w:rsidR="00AA4A2A" w:rsidRPr="00765B1B" w:rsidRDefault="00AA4A2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D05B17B" w14:textId="77777777" w:rsidR="00AA4A2A" w:rsidRPr="00765B1B" w:rsidRDefault="00AA4A2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68125" w14:textId="77777777" w:rsidR="00AA4A2A" w:rsidRPr="00765B1B" w:rsidRDefault="00AA4A2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3452A87" w14:textId="77777777" w:rsidR="00AA4A2A" w:rsidRPr="00765B1B" w:rsidRDefault="00AA4A2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F7D5ED3" w14:textId="77777777" w:rsidR="00AA4A2A" w:rsidRPr="00765B1B" w:rsidRDefault="00AA4A2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14:paraId="2E2876BB" w14:textId="77777777" w:rsidR="00AA4A2A" w:rsidRPr="00765B1B" w:rsidRDefault="00AA4A2A" w:rsidP="00AA4A2A">
      <w:pPr>
        <w:rPr>
          <w:rFonts w:ascii="Arial" w:hAnsi="Arial" w:cs="Arial"/>
          <w:sz w:val="20"/>
          <w:szCs w:val="20"/>
        </w:rPr>
      </w:pPr>
    </w:p>
    <w:p w14:paraId="615FB381" w14:textId="77777777" w:rsidR="00AA4A2A" w:rsidRPr="00765B1B" w:rsidRDefault="00AA4A2A" w:rsidP="00AA4A2A">
      <w:pPr>
        <w:rPr>
          <w:rFonts w:ascii="Arial" w:hAnsi="Arial" w:cs="Arial"/>
          <w:sz w:val="20"/>
          <w:szCs w:val="20"/>
        </w:rPr>
      </w:pPr>
    </w:p>
    <w:bookmarkEnd w:id="2"/>
    <w:p w14:paraId="74DBBC24" w14:textId="77777777" w:rsidR="00765B1B" w:rsidRPr="00142C9A" w:rsidRDefault="00765B1B" w:rsidP="00765B1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42C9A">
        <w:rPr>
          <w:rFonts w:ascii="Arial" w:hAnsi="Arial" w:cs="Arial"/>
          <w:b/>
          <w:u w:val="single"/>
        </w:rPr>
        <w:t>Reviewer details:</w:t>
      </w:r>
    </w:p>
    <w:p w14:paraId="2CCDA405" w14:textId="77777777" w:rsidR="00765B1B" w:rsidRPr="00142C9A" w:rsidRDefault="00765B1B" w:rsidP="00765B1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42C9A">
        <w:rPr>
          <w:rFonts w:ascii="Arial" w:hAnsi="Arial" w:cs="Arial"/>
          <w:b/>
          <w:color w:val="000000"/>
        </w:rPr>
        <w:t>Shruti Chandra, India</w:t>
      </w:r>
    </w:p>
    <w:p w14:paraId="48DC05A4" w14:textId="77777777" w:rsidR="004C3DF1" w:rsidRPr="00765B1B" w:rsidRDefault="004C3DF1" w:rsidP="00AA4A2A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765B1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FEC25F" w14:textId="77777777" w:rsidR="008D4A77" w:rsidRPr="0000007A" w:rsidRDefault="008D4A77" w:rsidP="0099583E">
      <w:r>
        <w:separator/>
      </w:r>
    </w:p>
  </w:endnote>
  <w:endnote w:type="continuationSeparator" w:id="0">
    <w:p w14:paraId="19ABB975" w14:textId="77777777" w:rsidR="008D4A77" w:rsidRPr="0000007A" w:rsidRDefault="008D4A7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AC1D1C" w14:textId="77777777" w:rsidR="008D4A77" w:rsidRPr="0000007A" w:rsidRDefault="008D4A77" w:rsidP="0099583E">
      <w:r>
        <w:separator/>
      </w:r>
    </w:p>
  </w:footnote>
  <w:footnote w:type="continuationSeparator" w:id="0">
    <w:p w14:paraId="5DA90DB5" w14:textId="77777777" w:rsidR="008D4A77" w:rsidRPr="0000007A" w:rsidRDefault="008D4A7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47829161">
    <w:abstractNumId w:val="3"/>
  </w:num>
  <w:num w:numId="2" w16cid:durableId="218786292">
    <w:abstractNumId w:val="6"/>
  </w:num>
  <w:num w:numId="3" w16cid:durableId="1561476299">
    <w:abstractNumId w:val="5"/>
  </w:num>
  <w:num w:numId="4" w16cid:durableId="1647857763">
    <w:abstractNumId w:val="7"/>
  </w:num>
  <w:num w:numId="5" w16cid:durableId="854802280">
    <w:abstractNumId w:val="4"/>
  </w:num>
  <w:num w:numId="6" w16cid:durableId="966274231">
    <w:abstractNumId w:val="0"/>
  </w:num>
  <w:num w:numId="7" w16cid:durableId="912199518">
    <w:abstractNumId w:val="1"/>
  </w:num>
  <w:num w:numId="8" w16cid:durableId="746849326">
    <w:abstractNumId w:val="9"/>
  </w:num>
  <w:num w:numId="9" w16cid:durableId="1353610768">
    <w:abstractNumId w:val="8"/>
  </w:num>
  <w:num w:numId="10" w16cid:durableId="20554225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1F6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34A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5E3F"/>
    <w:rsid w:val="00353718"/>
    <w:rsid w:val="00365303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6E5E"/>
    <w:rsid w:val="003E746A"/>
    <w:rsid w:val="00401C12"/>
    <w:rsid w:val="00421DBF"/>
    <w:rsid w:val="0042465A"/>
    <w:rsid w:val="00435B36"/>
    <w:rsid w:val="0043773D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3C16"/>
    <w:rsid w:val="005A14DF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288B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664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5B1B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161C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4A77"/>
    <w:rsid w:val="008E5067"/>
    <w:rsid w:val="008F036B"/>
    <w:rsid w:val="008F36E4"/>
    <w:rsid w:val="0090720F"/>
    <w:rsid w:val="0091410B"/>
    <w:rsid w:val="00922DEA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96FEE"/>
    <w:rsid w:val="009A0242"/>
    <w:rsid w:val="009A59ED"/>
    <w:rsid w:val="009B101F"/>
    <w:rsid w:val="009B239B"/>
    <w:rsid w:val="009C5642"/>
    <w:rsid w:val="009C5FEB"/>
    <w:rsid w:val="009E13C3"/>
    <w:rsid w:val="009E17B3"/>
    <w:rsid w:val="009E6A30"/>
    <w:rsid w:val="009F07D4"/>
    <w:rsid w:val="009F29EB"/>
    <w:rsid w:val="009F354A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4A2A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1632"/>
    <w:rsid w:val="00AE54CD"/>
    <w:rsid w:val="00AF3016"/>
    <w:rsid w:val="00B03A45"/>
    <w:rsid w:val="00B2236C"/>
    <w:rsid w:val="00B22FE6"/>
    <w:rsid w:val="00B25507"/>
    <w:rsid w:val="00B3033D"/>
    <w:rsid w:val="00B334D9"/>
    <w:rsid w:val="00B36682"/>
    <w:rsid w:val="00B42A9C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2B29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4572"/>
    <w:rsid w:val="00C77363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0C74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65B1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87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1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6</cp:revision>
  <dcterms:created xsi:type="dcterms:W3CDTF">2023-08-30T09:21:00Z</dcterms:created>
  <dcterms:modified xsi:type="dcterms:W3CDTF">2025-09-01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